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48691C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>
                <wp:simplePos x="0" y="0"/>
                <wp:positionH relativeFrom="margin">
                  <wp:posOffset>418366</wp:posOffset>
                </wp:positionH>
                <wp:positionV relativeFrom="paragraph">
                  <wp:posOffset>187523</wp:posOffset>
                </wp:positionV>
                <wp:extent cx="4963770" cy="379095"/>
                <wp:effectExtent l="0" t="0" r="27940" b="2095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63770" cy="3790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rect w14:anchorId="482531F6" id="Dikdörtgen 9" o:spid="_x0000_s1026" style="position:absolute;margin-left:32.95pt;margin-top:14.75pt;width:390.85pt;height:29.85pt;z-index:25163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" filled="f" strokecolor="black [3213]" strokeweight="1pt">
                <w10:wrap anchorx="margin"/>
              </v:rect>
            </w:pict>
          </mc:Fallback>
        </mc:AlternateContent>
      </w:r>
      <w:r w:rsidR="00944F49">
        <w:tab/>
      </w:r>
      <w:r w:rsidR="00944F49">
        <w:tab/>
      </w:r>
    </w:p>
    <w:p w:rsidR="0048691C" w:rsidRDefault="006B2FBF" w:rsidP="006B2FBF">
      <w:pPr>
        <w:tabs>
          <w:tab w:val="left" w:pos="795"/>
          <w:tab w:val="center" w:pos="4536"/>
        </w:tabs>
        <w:jc w:val="center"/>
      </w:pPr>
      <w:r>
        <w:t>İşleme başlamadan önce koruyucu gözlük ve eldiveninizi mutlaka takınız.</w:t>
      </w:r>
    </w:p>
    <w:p w:rsidR="00BA0F69" w:rsidRDefault="006B2FBF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4925</wp:posOffset>
                </wp:positionV>
                <wp:extent cx="0" cy="628650"/>
                <wp:effectExtent l="76200" t="0" r="76200" b="57150"/>
                <wp:wrapNone/>
                <wp:docPr id="11" name="Düz Ok Bağlayıcıs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DC54C19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1" o:spid="_x0000_s1026" type="#_x0000_t32" style="position:absolute;margin-left:0;margin-top:2.75pt;width:0;height:49.5pt;z-index:251639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BA0F69">
        <w:t xml:space="preserve">                                                  </w: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8E4054" w:rsidRDefault="008E4054" w:rsidP="008E4054">
      <w:pPr>
        <w:tabs>
          <w:tab w:val="left" w:pos="795"/>
        </w:tabs>
        <w:jc w:val="center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B61A7A4" wp14:editId="2C691054">
                <wp:simplePos x="0" y="0"/>
                <wp:positionH relativeFrom="margin">
                  <wp:align>center</wp:align>
                </wp:positionH>
                <wp:positionV relativeFrom="paragraph">
                  <wp:posOffset>167640</wp:posOffset>
                </wp:positionV>
                <wp:extent cx="2505694" cy="391473"/>
                <wp:effectExtent l="0" t="0" r="28575" b="27940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694" cy="3914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64E04400" id="Dikdörtgen 6" o:spid="_x0000_s1026" style="position:absolute;margin-left:0;margin-top:13.2pt;width:197.3pt;height:30.8pt;z-index:251676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" filled="f" strokecolor="black [3213]" strokeweight="1pt">
                <w10:wrap anchorx="margin"/>
              </v:rect>
            </w:pict>
          </mc:Fallback>
        </mc:AlternateContent>
      </w:r>
      <w:r w:rsidR="00BA0F69">
        <w:t xml:space="preserve">                                                                    </w:t>
      </w:r>
      <w:r w:rsidR="00B06940">
        <w:tab/>
      </w:r>
    </w:p>
    <w:p w:rsidR="008E4054" w:rsidRDefault="008E4054" w:rsidP="008E4054">
      <w:pPr>
        <w:tabs>
          <w:tab w:val="left" w:pos="795"/>
        </w:tabs>
        <w:jc w:val="center"/>
      </w:pPr>
      <w:r w:rsidRPr="006B2FBF">
        <w:t>Azot tankının kilidini açınız</w:t>
      </w:r>
      <w:r>
        <w:t>.</w:t>
      </w:r>
    </w:p>
    <w:p w:rsidR="006B2FBF" w:rsidRDefault="008E4054" w:rsidP="008E4054">
      <w:pPr>
        <w:tabs>
          <w:tab w:val="left" w:pos="795"/>
          <w:tab w:val="right" w:pos="9072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3445350" wp14:editId="7F3CF595">
                <wp:simplePos x="0" y="0"/>
                <wp:positionH relativeFrom="margin">
                  <wp:align>center</wp:align>
                </wp:positionH>
                <wp:positionV relativeFrom="paragraph">
                  <wp:posOffset>32385</wp:posOffset>
                </wp:positionV>
                <wp:extent cx="0" cy="628650"/>
                <wp:effectExtent l="76200" t="0" r="76200" b="5715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35D734C1" id="Düz Ok Bağlayıcısı 2" o:spid="_x0000_s1026" type="#_x0000_t32" style="position:absolute;margin-left:0;margin-top:2.55pt;width:0;height:49.5pt;z-index:251647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 w:rsidR="006B2FBF">
        <w:tab/>
      </w:r>
      <w:r w:rsidR="006B2FBF" w:rsidRPr="006B2FBF">
        <w:tab/>
        <w:t xml:space="preserve"> </w: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536129" w:rsidRDefault="00536129" w:rsidP="00747030">
      <w:pPr>
        <w:tabs>
          <w:tab w:val="left" w:pos="795"/>
          <w:tab w:val="center" w:pos="4536"/>
        </w:tabs>
      </w:pPr>
    </w:p>
    <w:p w:rsidR="00536129" w:rsidRDefault="008E4054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8597C51" wp14:editId="7C030E82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3494405" cy="463138"/>
                <wp:effectExtent l="0" t="0" r="10795" b="13335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4405" cy="4631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5CBF" w:rsidRDefault="006B2FBF" w:rsidP="00EC5CBF">
                            <w:pPr>
                              <w:jc w:val="both"/>
                            </w:pPr>
                            <w:r>
                              <w:t xml:space="preserve">Kapağı çıkardıktan sonra ilgili </w:t>
                            </w:r>
                            <w:proofErr w:type="spellStart"/>
                            <w:r>
                              <w:t>konisteri</w:t>
                            </w:r>
                            <w:proofErr w:type="spellEnd"/>
                            <w:r>
                              <w:t xml:space="preserve"> çıkarınız ve içerisinden en hızlı şekilde örneklerinizi alını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8597C51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.35pt;width:275.15pt;height:36.45pt;z-index:251646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">
                <v:textbox>
                  <w:txbxContent>
                    <w:p w:rsidR="00EC5CBF" w:rsidRDefault="006B2FBF" w:rsidP="00EC5CBF">
                      <w:pPr>
                        <w:jc w:val="both"/>
                      </w:pPr>
                      <w:r>
                        <w:t xml:space="preserve">Kapağı çıkardıktan sonra ilgili </w:t>
                      </w:r>
                      <w:proofErr w:type="spellStart"/>
                      <w:r>
                        <w:t>konisteri</w:t>
                      </w:r>
                      <w:proofErr w:type="spellEnd"/>
                      <w:r>
                        <w:t xml:space="preserve"> çıkarınız ve içerisinden en hızlı şekilde örneklerinizi alınız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4054" w:rsidRDefault="008E4054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C507E53" wp14:editId="570AFB9C">
                <wp:simplePos x="0" y="0"/>
                <wp:positionH relativeFrom="margin">
                  <wp:align>center</wp:align>
                </wp:positionH>
                <wp:positionV relativeFrom="paragraph">
                  <wp:posOffset>2527300</wp:posOffset>
                </wp:positionV>
                <wp:extent cx="2456568" cy="296545"/>
                <wp:effectExtent l="0" t="0" r="20320" b="27305"/>
                <wp:wrapNone/>
                <wp:docPr id="1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6568" cy="2965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023" w:rsidRPr="00EC5CBF" w:rsidRDefault="00DA4F90" w:rsidP="00EC5CBF">
                            <w:pPr>
                              <w:jc w:val="center"/>
                            </w:pPr>
                            <w:r>
                              <w:t>Kapağı kapatıp asma kilidi takını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C507E53" id="_x0000_s1027" type="#_x0000_t202" style="position:absolute;margin-left:0;margin-top:199pt;width:193.45pt;height:23.35pt;z-index:251665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">
                <v:textbox>
                  <w:txbxContent>
                    <w:p w:rsidR="003E6023" w:rsidRPr="00EC5CBF" w:rsidRDefault="00DA4F90" w:rsidP="00EC5CBF">
                      <w:pPr>
                        <w:jc w:val="center"/>
                      </w:pPr>
                      <w:r>
                        <w:t>Kapağı kapatıp asma kilidi takınız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60E9C2A" wp14:editId="6989CCC0">
                <wp:simplePos x="0" y="0"/>
                <wp:positionH relativeFrom="margin">
                  <wp:align>center</wp:align>
                </wp:positionH>
                <wp:positionV relativeFrom="paragraph">
                  <wp:posOffset>1749425</wp:posOffset>
                </wp:positionV>
                <wp:extent cx="0" cy="628650"/>
                <wp:effectExtent l="76200" t="0" r="76200" b="57150"/>
                <wp:wrapNone/>
                <wp:docPr id="17" name="Düz Ok Bağlayıcıs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0C4F5D8F" id="Düz Ok Bağlayıcısı 17" o:spid="_x0000_s1026" type="#_x0000_t32" style="position:absolute;margin-left:0;margin-top:137.75pt;width:0;height:49.5pt;z-index:2516741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680C541" wp14:editId="751C30D7">
                <wp:simplePos x="0" y="0"/>
                <wp:positionH relativeFrom="margin">
                  <wp:align>center</wp:align>
                </wp:positionH>
                <wp:positionV relativeFrom="paragraph">
                  <wp:posOffset>959485</wp:posOffset>
                </wp:positionV>
                <wp:extent cx="2920827" cy="1403985"/>
                <wp:effectExtent l="0" t="0" r="13335" b="27305"/>
                <wp:wrapNone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0827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716B" w:rsidRDefault="006B2FBF" w:rsidP="00EC5CBF">
                            <w:pPr>
                              <w:jc w:val="center"/>
                            </w:pPr>
                            <w:r>
                              <w:t xml:space="preserve">Örneklerinizi aldıktan sonra </w:t>
                            </w:r>
                            <w:proofErr w:type="spellStart"/>
                            <w:r>
                              <w:t>konisteri</w:t>
                            </w:r>
                            <w:proofErr w:type="spellEnd"/>
                            <w:r>
                              <w:t xml:space="preserve"> yerine hafif dışa (alttan dışa) eğim verecek şekilde</w:t>
                            </w:r>
                            <w:r w:rsidR="00DA4F90">
                              <w:t xml:space="preserve"> yerleştir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6680C541" id="_x0000_s1028" type="#_x0000_t202" style="position:absolute;margin-left:0;margin-top:75.55pt;width:230pt;height:110.55pt;z-index:251653632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">
                <v:textbox style="mso-fit-shape-to-text:t">
                  <w:txbxContent>
                    <w:p w:rsidR="00B2716B" w:rsidRDefault="006B2FBF" w:rsidP="00EC5CBF">
                      <w:pPr>
                        <w:jc w:val="center"/>
                      </w:pPr>
                      <w:r>
                        <w:t xml:space="preserve">Örneklerinizi aldıktan sonra </w:t>
                      </w:r>
                      <w:proofErr w:type="spellStart"/>
                      <w:r>
                        <w:t>konisteri</w:t>
                      </w:r>
                      <w:proofErr w:type="spellEnd"/>
                      <w:r>
                        <w:t xml:space="preserve"> yerine hafif dışa (alttan dışa) eğim verecek şekilde</w:t>
                      </w:r>
                      <w:r w:rsidR="00DA4F90">
                        <w:t xml:space="preserve"> yerleştiriniz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58AAD54" wp14:editId="442847DB">
                <wp:simplePos x="0" y="0"/>
                <wp:positionH relativeFrom="margin">
                  <wp:align>center</wp:align>
                </wp:positionH>
                <wp:positionV relativeFrom="paragraph">
                  <wp:posOffset>264160</wp:posOffset>
                </wp:positionV>
                <wp:extent cx="0" cy="628650"/>
                <wp:effectExtent l="76200" t="0" r="76200" b="57150"/>
                <wp:wrapNone/>
                <wp:docPr id="4" name="Düz Ok Bağlayıcıs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2D1884C7" id="Düz Ok Bağlayıcısı 4" o:spid="_x0000_s1026" type="#_x0000_t32" style="position:absolute;margin-left:0;margin-top:20.8pt;width:0;height:49.5pt;z-index:2516577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</w:p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Pr="008E4054" w:rsidRDefault="008E4054" w:rsidP="008E4054"/>
    <w:p w:rsidR="008E4054" w:rsidRDefault="008E4054" w:rsidP="008E4054"/>
    <w:p w:rsidR="008E4054" w:rsidRPr="008E4054" w:rsidRDefault="008E4054" w:rsidP="008E4054">
      <w:pPr>
        <w:tabs>
          <w:tab w:val="left" w:pos="7575"/>
        </w:tabs>
      </w:pPr>
      <w:r>
        <w:tab/>
      </w:r>
    </w:p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8E4054" w:rsidTr="00625873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</w:tr>
      <w:tr w:rsidR="008E4054" w:rsidTr="00625873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aş</w:t>
            </w:r>
            <w:proofErr w:type="spellEnd"/>
            <w:r>
              <w:rPr>
                <w:rFonts w:ascii="Times New Roman" w:hAnsi="Times New Roman" w:cs="Times New Roman"/>
              </w:rPr>
              <w:t>. Gör. M. Soner TÜRKÜNER</w:t>
            </w: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</w:tr>
      <w:tr w:rsidR="008E4054" w:rsidTr="00625873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E4054" w:rsidRDefault="008E4054" w:rsidP="00993364">
            <w:pPr>
              <w:rPr>
                <w:sz w:val="20"/>
                <w:szCs w:val="20"/>
                <w:lang w:eastAsia="tr-TR"/>
              </w:rPr>
            </w:pPr>
          </w:p>
        </w:tc>
      </w:tr>
      <w:tr w:rsidR="008E4054" w:rsidTr="00625873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4054" w:rsidRDefault="008E4054" w:rsidP="0099336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E4054" w:rsidRDefault="008E4054" w:rsidP="00993364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625873" w:rsidRPr="005543A2" w:rsidRDefault="00625873" w:rsidP="00625873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.2017 </w:t>
      </w:r>
      <w:proofErr w:type="gramStart"/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Değ.No</w:t>
      </w:r>
      <w:proofErr w:type="gramEnd"/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:0 </w:t>
      </w:r>
      <w:proofErr w:type="spellStart"/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Değ.Tarihi</w:t>
      </w:r>
      <w:proofErr w:type="spellEnd"/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:-</w:t>
      </w:r>
    </w:p>
    <w:p w:rsidR="00536129" w:rsidRPr="008E4054" w:rsidRDefault="00536129" w:rsidP="008E4054">
      <w:pPr>
        <w:tabs>
          <w:tab w:val="left" w:pos="7575"/>
        </w:tabs>
      </w:pPr>
    </w:p>
    <w:sectPr w:rsidR="00536129" w:rsidRPr="008E4054" w:rsidSect="00DA4F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284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9E6" w:rsidRDefault="00E549E6" w:rsidP="001705DD">
      <w:pPr>
        <w:spacing w:after="0" w:line="240" w:lineRule="auto"/>
      </w:pPr>
      <w:r>
        <w:separator/>
      </w:r>
    </w:p>
  </w:endnote>
  <w:endnote w:type="continuationSeparator" w:id="0">
    <w:p w:rsidR="00E549E6" w:rsidRDefault="00E549E6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73" w:rsidRDefault="0062587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4F90" w:rsidRPr="008E4054" w:rsidRDefault="00DA4F90">
    <w:pPr>
      <w:pStyle w:val="AltBilgi"/>
      <w:rPr>
        <w:b/>
        <w:sz w:val="20"/>
      </w:rPr>
    </w:pPr>
    <w:r w:rsidRPr="008E4054">
      <w:rPr>
        <w:b/>
      </w:rPr>
      <w:t xml:space="preserve">NOT: </w:t>
    </w:r>
    <w:r w:rsidRPr="008E4054">
      <w:rPr>
        <w:b/>
        <w:sz w:val="20"/>
      </w:rPr>
      <w:t>Göstergenin -196 derecede olması ve içerisindeki azot miktarının çizgiye kadar dolması gerekmektedir. Alt çizgiye ulaştığında sorumlusuna danışınız. İlk 4 sıra gaz fazına sonrası ise sıvı faza denk gelmektedir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73" w:rsidRDefault="0062587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9E6" w:rsidRDefault="00E549E6" w:rsidP="001705DD">
      <w:pPr>
        <w:spacing w:after="0" w:line="240" w:lineRule="auto"/>
      </w:pPr>
      <w:r>
        <w:separator/>
      </w:r>
    </w:p>
  </w:footnote>
  <w:footnote w:type="continuationSeparator" w:id="0">
    <w:p w:rsidR="00E549E6" w:rsidRDefault="00E549E6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73" w:rsidRDefault="0062587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625873" w:rsidTr="00625873">
      <w:tc>
        <w:tcPr>
          <w:tcW w:w="2136" w:type="dxa"/>
          <w:vMerge w:val="restart"/>
        </w:tcPr>
        <w:p w:rsidR="00625873" w:rsidRDefault="00625873" w:rsidP="00625873">
          <w:r>
            <w:rPr>
              <w:noProof/>
              <w:lang w:eastAsia="tr-TR"/>
            </w:rPr>
            <w:drawing>
              <wp:inline distT="0" distB="0" distL="0" distR="0" wp14:anchorId="5EA5E620" wp14:editId="1D7A3617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625873" w:rsidRDefault="00625873" w:rsidP="00625873">
          <w:pPr>
            <w:jc w:val="center"/>
            <w:rPr>
              <w:b/>
              <w:sz w:val="28"/>
              <w:szCs w:val="28"/>
            </w:rPr>
          </w:pPr>
        </w:p>
        <w:p w:rsidR="00625873" w:rsidRDefault="00625873" w:rsidP="00625873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SIVI AZOT TANKI</w:t>
          </w:r>
        </w:p>
        <w:p w:rsidR="00625873" w:rsidRPr="00944F49" w:rsidRDefault="00625873" w:rsidP="00625873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ARPEGE 140)</w:t>
          </w:r>
        </w:p>
        <w:p w:rsidR="00625873" w:rsidRPr="00FF0563" w:rsidRDefault="00625873" w:rsidP="00625873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625873" w:rsidRPr="00533D62" w:rsidRDefault="00625873" w:rsidP="00625873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625873" w:rsidRDefault="00625873" w:rsidP="00625873">
          <w:r>
            <w:t>Dok. No</w:t>
          </w:r>
        </w:p>
      </w:tc>
      <w:tc>
        <w:tcPr>
          <w:tcW w:w="1275" w:type="dxa"/>
        </w:tcPr>
        <w:p w:rsidR="00625873" w:rsidRDefault="00625873" w:rsidP="00625873">
          <w:bookmarkStart w:id="0" w:name="_GoBack"/>
          <w:bookmarkEnd w:id="0"/>
          <w:r>
            <w:t>CH-TL-0250</w:t>
          </w:r>
        </w:p>
      </w:tc>
    </w:tr>
    <w:tr w:rsidR="00625873" w:rsidTr="00625873">
      <w:tc>
        <w:tcPr>
          <w:tcW w:w="2136" w:type="dxa"/>
          <w:vMerge/>
        </w:tcPr>
        <w:p w:rsidR="00625873" w:rsidRDefault="00625873" w:rsidP="00625873"/>
      </w:tc>
      <w:tc>
        <w:tcPr>
          <w:tcW w:w="4952" w:type="dxa"/>
          <w:vMerge/>
        </w:tcPr>
        <w:p w:rsidR="00625873" w:rsidRDefault="00625873" w:rsidP="00625873"/>
      </w:tc>
      <w:tc>
        <w:tcPr>
          <w:tcW w:w="1843" w:type="dxa"/>
        </w:tcPr>
        <w:p w:rsidR="00625873" w:rsidRDefault="00625873" w:rsidP="00625873">
          <w:r>
            <w:t>İlk Yayın Tarihi</w:t>
          </w:r>
        </w:p>
      </w:tc>
      <w:tc>
        <w:tcPr>
          <w:tcW w:w="1275" w:type="dxa"/>
        </w:tcPr>
        <w:p w:rsidR="00625873" w:rsidRDefault="00625873" w:rsidP="00625873">
          <w:r>
            <w:t>10.07.2018</w:t>
          </w:r>
        </w:p>
      </w:tc>
    </w:tr>
    <w:tr w:rsidR="00625873" w:rsidTr="00625873">
      <w:tc>
        <w:tcPr>
          <w:tcW w:w="2136" w:type="dxa"/>
          <w:vMerge/>
        </w:tcPr>
        <w:p w:rsidR="00625873" w:rsidRDefault="00625873" w:rsidP="00625873"/>
      </w:tc>
      <w:tc>
        <w:tcPr>
          <w:tcW w:w="4952" w:type="dxa"/>
          <w:vMerge/>
        </w:tcPr>
        <w:p w:rsidR="00625873" w:rsidRDefault="00625873" w:rsidP="00625873"/>
      </w:tc>
      <w:tc>
        <w:tcPr>
          <w:tcW w:w="1843" w:type="dxa"/>
        </w:tcPr>
        <w:p w:rsidR="00625873" w:rsidRDefault="00625873" w:rsidP="00625873">
          <w:r>
            <w:t>Revizyon Tarihi</w:t>
          </w:r>
        </w:p>
      </w:tc>
      <w:tc>
        <w:tcPr>
          <w:tcW w:w="1275" w:type="dxa"/>
        </w:tcPr>
        <w:p w:rsidR="00625873" w:rsidRDefault="00625873" w:rsidP="00625873">
          <w:r>
            <w:t>-</w:t>
          </w:r>
        </w:p>
      </w:tc>
    </w:tr>
    <w:tr w:rsidR="00625873" w:rsidTr="00625873">
      <w:tc>
        <w:tcPr>
          <w:tcW w:w="2136" w:type="dxa"/>
          <w:vMerge/>
        </w:tcPr>
        <w:p w:rsidR="00625873" w:rsidRDefault="00625873" w:rsidP="00625873"/>
      </w:tc>
      <w:tc>
        <w:tcPr>
          <w:tcW w:w="4952" w:type="dxa"/>
          <w:vMerge/>
        </w:tcPr>
        <w:p w:rsidR="00625873" w:rsidRDefault="00625873" w:rsidP="00625873"/>
      </w:tc>
      <w:tc>
        <w:tcPr>
          <w:tcW w:w="1843" w:type="dxa"/>
        </w:tcPr>
        <w:p w:rsidR="00625873" w:rsidRDefault="00625873" w:rsidP="00625873">
          <w:r>
            <w:t>Revizyon No</w:t>
          </w:r>
        </w:p>
      </w:tc>
      <w:tc>
        <w:tcPr>
          <w:tcW w:w="1275" w:type="dxa"/>
        </w:tcPr>
        <w:p w:rsidR="00625873" w:rsidRDefault="00625873" w:rsidP="00625873">
          <w:r>
            <w:t>0</w:t>
          </w:r>
        </w:p>
      </w:tc>
    </w:tr>
    <w:tr w:rsidR="00625873" w:rsidTr="00625873">
      <w:tc>
        <w:tcPr>
          <w:tcW w:w="2136" w:type="dxa"/>
          <w:vMerge/>
        </w:tcPr>
        <w:p w:rsidR="00625873" w:rsidRDefault="00625873" w:rsidP="00625873"/>
      </w:tc>
      <w:tc>
        <w:tcPr>
          <w:tcW w:w="4952" w:type="dxa"/>
          <w:vMerge/>
        </w:tcPr>
        <w:p w:rsidR="00625873" w:rsidRDefault="00625873" w:rsidP="00625873"/>
      </w:tc>
      <w:tc>
        <w:tcPr>
          <w:tcW w:w="1843" w:type="dxa"/>
        </w:tcPr>
        <w:p w:rsidR="00625873" w:rsidRDefault="00625873" w:rsidP="00625873">
          <w:r>
            <w:t>Sayfa No</w:t>
          </w:r>
        </w:p>
      </w:tc>
      <w:tc>
        <w:tcPr>
          <w:tcW w:w="1275" w:type="dxa"/>
        </w:tcPr>
        <w:p w:rsidR="00625873" w:rsidRDefault="00625873" w:rsidP="00625873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73" w:rsidRDefault="0062587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B2ECF"/>
    <w:rsid w:val="000C50FC"/>
    <w:rsid w:val="001705DD"/>
    <w:rsid w:val="00177ACD"/>
    <w:rsid w:val="001B1F0E"/>
    <w:rsid w:val="001D0705"/>
    <w:rsid w:val="001F7918"/>
    <w:rsid w:val="00285804"/>
    <w:rsid w:val="00287499"/>
    <w:rsid w:val="002E74C5"/>
    <w:rsid w:val="00333D5F"/>
    <w:rsid w:val="003E6023"/>
    <w:rsid w:val="0040305E"/>
    <w:rsid w:val="0048691C"/>
    <w:rsid w:val="00533D62"/>
    <w:rsid w:val="00536129"/>
    <w:rsid w:val="0055491C"/>
    <w:rsid w:val="00625873"/>
    <w:rsid w:val="00651553"/>
    <w:rsid w:val="006B2FBF"/>
    <w:rsid w:val="006E755B"/>
    <w:rsid w:val="00747030"/>
    <w:rsid w:val="00825486"/>
    <w:rsid w:val="008E4054"/>
    <w:rsid w:val="00906CC8"/>
    <w:rsid w:val="00944F49"/>
    <w:rsid w:val="00952F90"/>
    <w:rsid w:val="009700DD"/>
    <w:rsid w:val="009A65D2"/>
    <w:rsid w:val="00A74F8D"/>
    <w:rsid w:val="00A90780"/>
    <w:rsid w:val="00AD7263"/>
    <w:rsid w:val="00B06940"/>
    <w:rsid w:val="00B2716B"/>
    <w:rsid w:val="00BA0F69"/>
    <w:rsid w:val="00CA114F"/>
    <w:rsid w:val="00CE51E0"/>
    <w:rsid w:val="00D66DC7"/>
    <w:rsid w:val="00DA444F"/>
    <w:rsid w:val="00DA4F90"/>
    <w:rsid w:val="00E16BB7"/>
    <w:rsid w:val="00E47EC1"/>
    <w:rsid w:val="00E549E6"/>
    <w:rsid w:val="00EC389B"/>
    <w:rsid w:val="00EC5CBF"/>
    <w:rsid w:val="00F0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1814B2"/>
  <w15:docId w15:val="{DC46A2EA-41A7-4E64-B89A-23AE68582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75F0F-CBAB-4A2D-8C23-1D4A93425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8</cp:revision>
  <cp:lastPrinted>2017-04-03T08:26:00Z</cp:lastPrinted>
  <dcterms:created xsi:type="dcterms:W3CDTF">2017-11-07T14:33:00Z</dcterms:created>
  <dcterms:modified xsi:type="dcterms:W3CDTF">2018-08-31T11:22:00Z</dcterms:modified>
</cp:coreProperties>
</file>